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4E5" w:rsidRDefault="00CA64E5" w:rsidP="00DA1EB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eastAsia="pt-BR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5871474</wp:posOffset>
            </wp:positionH>
            <wp:positionV relativeFrom="paragraph">
              <wp:posOffset>-375285</wp:posOffset>
            </wp:positionV>
            <wp:extent cx="485775" cy="233172"/>
            <wp:effectExtent l="0" t="0" r="0" b="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ogo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233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235DDE" wp14:editId="64D4C16C">
                <wp:simplePos x="0" y="0"/>
                <wp:positionH relativeFrom="margin">
                  <wp:posOffset>6356984</wp:posOffset>
                </wp:positionH>
                <wp:positionV relativeFrom="paragraph">
                  <wp:posOffset>-459740</wp:posOffset>
                </wp:positionV>
                <wp:extent cx="627380" cy="2114550"/>
                <wp:effectExtent l="0" t="0" r="0" b="0"/>
                <wp:wrapNone/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627380" cy="2114550"/>
                          <a:chOff x="0" y="0"/>
                          <a:chExt cx="914400" cy="9372600"/>
                        </a:xfrm>
                      </wpg:grpSpPr>
                      <wps:wsp>
                        <wps:cNvPr id="2" name="Retângulo 2"/>
                        <wps:cNvSpPr/>
                        <wps:spPr>
                          <a:xfrm>
                            <a:off x="0" y="0"/>
                            <a:ext cx="914400" cy="9372600"/>
                          </a:xfrm>
                          <a:prstGeom prst="rect">
                            <a:avLst/>
                          </a:prstGeom>
                          <a:solidFill>
                            <a:srgbClr val="002060">
                              <a:alpha val="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" name="Grupo 8"/>
                        <wpg:cNvGrpSpPr/>
                        <wpg:grpSpPr>
                          <a:xfrm>
                            <a:off x="227566" y="0"/>
                            <a:ext cx="685800" cy="9372600"/>
                            <a:chOff x="0" y="0"/>
                            <a:chExt cx="685800" cy="9372600"/>
                          </a:xfrm>
                        </wpg:grpSpPr>
                        <wps:wsp>
                          <wps:cNvPr id="9" name="Retângulo 5"/>
                          <wps:cNvSpPr/>
                          <wps:spPr>
                            <a:xfrm>
                              <a:off x="0" y="0"/>
                              <a:ext cx="667512" cy="9363456"/>
                            </a:xfrm>
                            <a:custGeom>
                              <a:avLst/>
                              <a:gdLst>
                                <a:gd name="connsiteX0" fmla="*/ 0 w 667707"/>
                                <a:gd name="connsiteY0" fmla="*/ 0 h 9363456"/>
                                <a:gd name="connsiteX1" fmla="*/ 667707 w 667707"/>
                                <a:gd name="connsiteY1" fmla="*/ 0 h 9363456"/>
                                <a:gd name="connsiteX2" fmla="*/ 667707 w 667707"/>
                                <a:gd name="connsiteY2" fmla="*/ 9363456 h 9363456"/>
                                <a:gd name="connsiteX3" fmla="*/ 0 w 667707"/>
                                <a:gd name="connsiteY3" fmla="*/ 9363456 h 9363456"/>
                                <a:gd name="connsiteX4" fmla="*/ 0 w 667707"/>
                                <a:gd name="connsiteY4" fmla="*/ 0 h 9363456"/>
                                <a:gd name="connsiteX0" fmla="*/ 0 w 667718"/>
                                <a:gd name="connsiteY0" fmla="*/ 0 h 9363456"/>
                                <a:gd name="connsiteX1" fmla="*/ 667707 w 667718"/>
                                <a:gd name="connsiteY1" fmla="*/ 0 h 9363456"/>
                                <a:gd name="connsiteX2" fmla="*/ 667718 w 667718"/>
                                <a:gd name="connsiteY2" fmla="*/ 3971925 h 9363456"/>
                                <a:gd name="connsiteX3" fmla="*/ 667707 w 667718"/>
                                <a:gd name="connsiteY3" fmla="*/ 9363456 h 9363456"/>
                                <a:gd name="connsiteX4" fmla="*/ 0 w 667718"/>
                                <a:gd name="connsiteY4" fmla="*/ 9363456 h 9363456"/>
                                <a:gd name="connsiteX5" fmla="*/ 0 w 667718"/>
                                <a:gd name="connsiteY5" fmla="*/ 0 h 9363456"/>
                                <a:gd name="connsiteX0" fmla="*/ 0 w 667707"/>
                                <a:gd name="connsiteY0" fmla="*/ 0 h 9363456"/>
                                <a:gd name="connsiteX1" fmla="*/ 667707 w 667707"/>
                                <a:gd name="connsiteY1" fmla="*/ 0 h 9363456"/>
                                <a:gd name="connsiteX2" fmla="*/ 448643 w 667707"/>
                                <a:gd name="connsiteY2" fmla="*/ 5314677 h 9363456"/>
                                <a:gd name="connsiteX3" fmla="*/ 667707 w 667707"/>
                                <a:gd name="connsiteY3" fmla="*/ 9363456 h 9363456"/>
                                <a:gd name="connsiteX4" fmla="*/ 0 w 667707"/>
                                <a:gd name="connsiteY4" fmla="*/ 9363456 h 9363456"/>
                                <a:gd name="connsiteX5" fmla="*/ 0 w 667707"/>
                                <a:gd name="connsiteY5" fmla="*/ 0 h 9363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67707" h="9363456">
                                  <a:moveTo>
                                    <a:pt x="0" y="0"/>
                                  </a:moveTo>
                                  <a:lnTo>
                                    <a:pt x="667707" y="0"/>
                                  </a:lnTo>
                                  <a:cubicBezTo>
                                    <a:pt x="667711" y="1323975"/>
                                    <a:pt x="448639" y="3990702"/>
                                    <a:pt x="448643" y="5314677"/>
                                  </a:cubicBezTo>
                                  <a:cubicBezTo>
                                    <a:pt x="448639" y="7111854"/>
                                    <a:pt x="667711" y="7566279"/>
                                    <a:pt x="667707" y="9363456"/>
                                  </a:cubicBezTo>
                                  <a:lnTo>
                                    <a:pt x="0" y="936345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tângulo 10"/>
                          <wps:cNvSpPr/>
                          <wps:spPr>
                            <a:xfrm>
                              <a:off x="0" y="0"/>
                              <a:ext cx="685800" cy="9372600"/>
                            </a:xfrm>
                            <a:prstGeom prst="rect">
                              <a:avLst/>
                            </a:prstGeom>
                            <a:blipFill>
                              <a:blip r:embed="rId5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855DFA" id="Grupo 1" o:spid="_x0000_s1026" style="position:absolute;margin-left:500.55pt;margin-top:-36.2pt;width:49.4pt;height:166.5pt;rotation:180;z-index:251658240;mso-position-horizontal-relative:margin;mso-width-relative:margin;mso-height-relative:margin" coordsize="9144,937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">
                <v:rect id="Retângulo 2" o:spid="_x0000_s1027" style="position:absolute;width:9144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" fillcolor="#002060" stroked="f" strokeweight="2pt">
                  <v:fill opacity="0"/>
                </v:rect>
                <v:group id="Grupo 8" o:spid="_x0000_s1028" style="position:absolute;left:2275;width:6858;height:93726" coordsize="6858,93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Retângulo 5" o:spid="_x0000_s1029" style="position:absolute;width:6675;height:93634;visibility:visible;mso-wrap-style:square;v-text-anchor:middle" coordsize="667707,936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" path="m,l667707,v4,1323975,-219068,3990702,-219064,5314677c448639,7111854,667711,7566279,667707,9363456l,9363456,,xe" fillcolor="#4f81bd [3204]" stroked="f" strokeweight="2pt">
                    <v:path arrowok="t" o:connecttype="custom" o:connectlocs="0,0;667512,0;448512,5314677;667512,9363456;0,9363456;0,0" o:connectangles="0,0,0,0,0,0"/>
                  </v:shape>
                  <v:rect id="Retângulo 10" o:spid="_x0000_s1030" style="position:absolute;width:6858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" stroked="f" strokeweight="2pt">
                    <v:fill r:id="rId6" o:title="" recolor="t" rotate="t" type="frame"/>
                  </v:rect>
                </v:group>
                <w10:wrap anchorx="margin"/>
              </v:group>
            </w:pict>
          </mc:Fallback>
        </mc:AlternateContent>
      </w:r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104DEAE" wp14:editId="02DF6918">
                <wp:simplePos x="0" y="0"/>
                <wp:positionH relativeFrom="margin">
                  <wp:posOffset>-882015</wp:posOffset>
                </wp:positionH>
                <wp:positionV relativeFrom="paragraph">
                  <wp:posOffset>-459740</wp:posOffset>
                </wp:positionV>
                <wp:extent cx="627380" cy="2114550"/>
                <wp:effectExtent l="0" t="0" r="1270" b="0"/>
                <wp:wrapNone/>
                <wp:docPr id="3" name="Grupo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7380" cy="2114550"/>
                          <a:chOff x="0" y="0"/>
                          <a:chExt cx="914400" cy="9372600"/>
                        </a:xfrm>
                      </wpg:grpSpPr>
                      <wps:wsp>
                        <wps:cNvPr id="4" name="Retângulo 4"/>
                        <wps:cNvSpPr/>
                        <wps:spPr>
                          <a:xfrm>
                            <a:off x="0" y="0"/>
                            <a:ext cx="914400" cy="9372600"/>
                          </a:xfrm>
                          <a:prstGeom prst="rect">
                            <a:avLst/>
                          </a:prstGeom>
                          <a:solidFill>
                            <a:srgbClr val="002060">
                              <a:alpha val="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upo 5"/>
                        <wpg:cNvGrpSpPr/>
                        <wpg:grpSpPr>
                          <a:xfrm>
                            <a:off x="227566" y="0"/>
                            <a:ext cx="685800" cy="9372600"/>
                            <a:chOff x="0" y="0"/>
                            <a:chExt cx="685800" cy="9372600"/>
                          </a:xfrm>
                        </wpg:grpSpPr>
                        <wps:wsp>
                          <wps:cNvPr id="6" name="Retângulo 5"/>
                          <wps:cNvSpPr/>
                          <wps:spPr>
                            <a:xfrm>
                              <a:off x="0" y="0"/>
                              <a:ext cx="667512" cy="9363456"/>
                            </a:xfrm>
                            <a:custGeom>
                              <a:avLst/>
                              <a:gdLst>
                                <a:gd name="connsiteX0" fmla="*/ 0 w 667707"/>
                                <a:gd name="connsiteY0" fmla="*/ 0 h 9363456"/>
                                <a:gd name="connsiteX1" fmla="*/ 667707 w 667707"/>
                                <a:gd name="connsiteY1" fmla="*/ 0 h 9363456"/>
                                <a:gd name="connsiteX2" fmla="*/ 667707 w 667707"/>
                                <a:gd name="connsiteY2" fmla="*/ 9363456 h 9363456"/>
                                <a:gd name="connsiteX3" fmla="*/ 0 w 667707"/>
                                <a:gd name="connsiteY3" fmla="*/ 9363456 h 9363456"/>
                                <a:gd name="connsiteX4" fmla="*/ 0 w 667707"/>
                                <a:gd name="connsiteY4" fmla="*/ 0 h 9363456"/>
                                <a:gd name="connsiteX0" fmla="*/ 0 w 667718"/>
                                <a:gd name="connsiteY0" fmla="*/ 0 h 9363456"/>
                                <a:gd name="connsiteX1" fmla="*/ 667707 w 667718"/>
                                <a:gd name="connsiteY1" fmla="*/ 0 h 9363456"/>
                                <a:gd name="connsiteX2" fmla="*/ 667718 w 667718"/>
                                <a:gd name="connsiteY2" fmla="*/ 3971925 h 9363456"/>
                                <a:gd name="connsiteX3" fmla="*/ 667707 w 667718"/>
                                <a:gd name="connsiteY3" fmla="*/ 9363456 h 9363456"/>
                                <a:gd name="connsiteX4" fmla="*/ 0 w 667718"/>
                                <a:gd name="connsiteY4" fmla="*/ 9363456 h 9363456"/>
                                <a:gd name="connsiteX5" fmla="*/ 0 w 667718"/>
                                <a:gd name="connsiteY5" fmla="*/ 0 h 9363456"/>
                                <a:gd name="connsiteX0" fmla="*/ 0 w 667707"/>
                                <a:gd name="connsiteY0" fmla="*/ 0 h 9363456"/>
                                <a:gd name="connsiteX1" fmla="*/ 667707 w 667707"/>
                                <a:gd name="connsiteY1" fmla="*/ 0 h 9363456"/>
                                <a:gd name="connsiteX2" fmla="*/ 448643 w 667707"/>
                                <a:gd name="connsiteY2" fmla="*/ 5314677 h 9363456"/>
                                <a:gd name="connsiteX3" fmla="*/ 667707 w 667707"/>
                                <a:gd name="connsiteY3" fmla="*/ 9363456 h 9363456"/>
                                <a:gd name="connsiteX4" fmla="*/ 0 w 667707"/>
                                <a:gd name="connsiteY4" fmla="*/ 9363456 h 9363456"/>
                                <a:gd name="connsiteX5" fmla="*/ 0 w 667707"/>
                                <a:gd name="connsiteY5" fmla="*/ 0 h 9363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67707" h="9363456">
                                  <a:moveTo>
                                    <a:pt x="0" y="0"/>
                                  </a:moveTo>
                                  <a:lnTo>
                                    <a:pt x="667707" y="0"/>
                                  </a:lnTo>
                                  <a:cubicBezTo>
                                    <a:pt x="667711" y="1323975"/>
                                    <a:pt x="448639" y="3990702"/>
                                    <a:pt x="448643" y="5314677"/>
                                  </a:cubicBezTo>
                                  <a:cubicBezTo>
                                    <a:pt x="448639" y="7111854"/>
                                    <a:pt x="667711" y="7566279"/>
                                    <a:pt x="667707" y="9363456"/>
                                  </a:cubicBezTo>
                                  <a:lnTo>
                                    <a:pt x="0" y="936345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tângulo 7"/>
                          <wps:cNvSpPr/>
                          <wps:spPr>
                            <a:xfrm>
                              <a:off x="0" y="0"/>
                              <a:ext cx="685800" cy="9372600"/>
                            </a:xfrm>
                            <a:prstGeom prst="rect">
                              <a:avLst/>
                            </a:prstGeom>
                            <a:blipFill>
                              <a:blip r:embed="rId5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78BA3C" id="Grupo 3" o:spid="_x0000_s1026" style="position:absolute;margin-left:-69.45pt;margin-top:-36.2pt;width:49.4pt;height:166.5pt;z-index:251652096;mso-position-horizontal-relative:margin;mso-width-relative:margin;mso-height-relative:margin" coordsize="9144,937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">
                <v:rect id="Retângulo 4" o:spid="_x0000_s1027" style="position:absolute;width:9144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" fillcolor="#002060" stroked="f" strokeweight="2pt">
                  <v:fill opacity="0"/>
                </v:rect>
                <v:group id="Grupo 5" o:spid="_x0000_s1028" style="position:absolute;left:2275;width:6858;height:93726" coordsize="6858,93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Retângulo 5" o:spid="_x0000_s1029" style="position:absolute;width:6675;height:93634;visibility:visible;mso-wrap-style:square;v-text-anchor:middle" coordsize="667707,936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" path="m,l667707,v4,1323975,-219068,3990702,-219064,5314677c448639,7111854,667711,7566279,667707,9363456l,9363456,,xe" fillcolor="#4f81bd [3204]" stroked="f" strokeweight="2pt">
                    <v:path arrowok="t" o:connecttype="custom" o:connectlocs="0,0;667512,0;448512,5314677;667512,9363456;0,9363456;0,0" o:connectangles="0,0,0,0,0,0"/>
                  </v:shape>
                  <v:rect id="Retângulo 7" o:spid="_x0000_s1030" style="position:absolute;width:6858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" stroked="f" strokeweight="2pt">
                    <v:fill r:id="rId6" o:title="" recolor="t" rotate="t" type="frame"/>
                  </v:rect>
                </v:group>
                <w10:wrap anchorx="margin"/>
              </v:group>
            </w:pict>
          </mc:Fallback>
        </mc:AlternateContent>
      </w:r>
    </w:p>
    <w:p w:rsidR="00CD08EF" w:rsidRDefault="007F0337" w:rsidP="00DA1EB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5774">
        <w:rPr>
          <w:rFonts w:ascii="Times New Roman" w:hAnsi="Times New Roman" w:cs="Times New Roman"/>
          <w:b/>
          <w:sz w:val="24"/>
          <w:szCs w:val="24"/>
        </w:rPr>
        <w:t>I</w:t>
      </w:r>
      <w:r w:rsidR="002E693A">
        <w:rPr>
          <w:rFonts w:ascii="Times New Roman" w:hAnsi="Times New Roman" w:cs="Times New Roman"/>
          <w:b/>
          <w:sz w:val="24"/>
          <w:szCs w:val="24"/>
        </w:rPr>
        <w:t>I</w:t>
      </w:r>
      <w:r w:rsidRPr="00E35774">
        <w:rPr>
          <w:rFonts w:ascii="Times New Roman" w:hAnsi="Times New Roman" w:cs="Times New Roman"/>
          <w:b/>
          <w:sz w:val="24"/>
          <w:szCs w:val="24"/>
        </w:rPr>
        <w:t xml:space="preserve"> JORNADA </w:t>
      </w:r>
      <w:r w:rsidR="002E693A">
        <w:rPr>
          <w:rFonts w:ascii="Times New Roman" w:hAnsi="Times New Roman" w:cs="Times New Roman"/>
          <w:b/>
          <w:sz w:val="24"/>
          <w:szCs w:val="24"/>
        </w:rPr>
        <w:t>INTERNACIONAL</w:t>
      </w:r>
      <w:r w:rsidRPr="00E35774">
        <w:rPr>
          <w:rFonts w:ascii="Times New Roman" w:hAnsi="Times New Roman" w:cs="Times New Roman"/>
          <w:b/>
          <w:sz w:val="24"/>
          <w:szCs w:val="24"/>
        </w:rPr>
        <w:t xml:space="preserve"> ALGARVE-BRASIL: </w:t>
      </w:r>
      <w:r w:rsidR="002E693A">
        <w:rPr>
          <w:rFonts w:ascii="Times New Roman" w:hAnsi="Times New Roman" w:cs="Times New Roman"/>
          <w:b/>
          <w:sz w:val="24"/>
          <w:szCs w:val="24"/>
        </w:rPr>
        <w:t>Desenvolvimento social – construindo conhecimento</w:t>
      </w:r>
    </w:p>
    <w:p w:rsidR="00DA1EB5" w:rsidRPr="00E35774" w:rsidRDefault="002E693A" w:rsidP="00DA1EB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dade do Algarve – 18 e 19</w:t>
      </w:r>
      <w:r w:rsidR="00DA1EB5">
        <w:rPr>
          <w:rFonts w:ascii="Times New Roman" w:hAnsi="Times New Roman" w:cs="Times New Roman"/>
          <w:b/>
          <w:sz w:val="24"/>
          <w:szCs w:val="24"/>
        </w:rPr>
        <w:t xml:space="preserve"> de abril de 201</w:t>
      </w:r>
      <w:r>
        <w:rPr>
          <w:rFonts w:ascii="Times New Roman" w:hAnsi="Times New Roman" w:cs="Times New Roman"/>
          <w:b/>
          <w:sz w:val="24"/>
          <w:szCs w:val="24"/>
        </w:rPr>
        <w:t>7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464"/>
      </w:tblGrid>
      <w:tr w:rsidR="00CD08EF" w:rsidRPr="007F0337" w:rsidTr="007F0337">
        <w:tc>
          <w:tcPr>
            <w:tcW w:w="9464" w:type="dxa"/>
          </w:tcPr>
          <w:p w:rsidR="00CD08EF" w:rsidRPr="00EB4F69" w:rsidRDefault="00CD08EF" w:rsidP="00C31AE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F69">
              <w:rPr>
                <w:rFonts w:ascii="Times New Roman" w:hAnsi="Times New Roman" w:cs="Times New Roman"/>
                <w:b/>
              </w:rPr>
              <w:t>Autor(es)</w:t>
            </w:r>
            <w:r w:rsidRPr="00EB4F69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="007F0337" w:rsidRPr="00EB4F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2E693A" w:rsidRPr="00EB4F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CD08EF" w:rsidRPr="007F0337" w:rsidTr="007F0337">
        <w:tc>
          <w:tcPr>
            <w:tcW w:w="9464" w:type="dxa"/>
          </w:tcPr>
          <w:p w:rsidR="00CD08EF" w:rsidRPr="00EB4F69" w:rsidRDefault="007F0337" w:rsidP="00C31AE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F69">
              <w:rPr>
                <w:rFonts w:ascii="Times New Roman" w:hAnsi="Times New Roman" w:cs="Times New Roman"/>
                <w:b/>
              </w:rPr>
              <w:t>E-mail</w:t>
            </w:r>
            <w:r w:rsidR="00EB4F69" w:rsidRPr="00EB4F69">
              <w:rPr>
                <w:rFonts w:ascii="Times New Roman" w:hAnsi="Times New Roman" w:cs="Times New Roman"/>
                <w:b/>
              </w:rPr>
              <w:t xml:space="preserve"> apresentador (a)</w:t>
            </w:r>
            <w:r w:rsidRPr="00EB4F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</w:p>
        </w:tc>
      </w:tr>
      <w:tr w:rsidR="00CD08EF" w:rsidRPr="007F0337" w:rsidTr="007F0337">
        <w:tc>
          <w:tcPr>
            <w:tcW w:w="9464" w:type="dxa"/>
          </w:tcPr>
          <w:p w:rsidR="00CD08EF" w:rsidRPr="00EB4F69" w:rsidRDefault="00EB4F69" w:rsidP="00C31AE4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B4F69">
              <w:rPr>
                <w:rFonts w:ascii="Times New Roman" w:hAnsi="Times New Roman" w:cs="Times New Roman"/>
                <w:b/>
              </w:rPr>
              <w:t>Orientador (a):</w:t>
            </w:r>
          </w:p>
        </w:tc>
      </w:tr>
      <w:tr w:rsidR="00EB79B9" w:rsidRPr="007F0337" w:rsidTr="007F0337">
        <w:tc>
          <w:tcPr>
            <w:tcW w:w="9464" w:type="dxa"/>
          </w:tcPr>
          <w:p w:rsidR="00EB79B9" w:rsidRPr="00EB4F69" w:rsidRDefault="00EB79B9" w:rsidP="00C31AE4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B4F69">
              <w:rPr>
                <w:rFonts w:ascii="Times New Roman" w:hAnsi="Times New Roman" w:cs="Times New Roman"/>
                <w:b/>
              </w:rPr>
              <w:t>Universidade</w:t>
            </w:r>
            <w:r w:rsidRPr="00EB4F69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</w:tr>
      <w:tr w:rsidR="007F0337" w:rsidRPr="007F0337" w:rsidTr="007F0337">
        <w:tc>
          <w:tcPr>
            <w:tcW w:w="9464" w:type="dxa"/>
          </w:tcPr>
          <w:p w:rsidR="007F0337" w:rsidRPr="00EB79B9" w:rsidRDefault="00EB79B9" w:rsidP="00C31AE4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B79B9">
              <w:rPr>
                <w:rFonts w:ascii="Times New Roman" w:hAnsi="Times New Roman" w:cs="Times New Roman"/>
                <w:b/>
              </w:rPr>
              <w:t xml:space="preserve">Opção de apresentação: (  ) Oral      (  ) Pôster     (  ) </w:t>
            </w:r>
            <w:r w:rsidRPr="00EB79B9">
              <w:rPr>
                <w:rStyle w:val="apple-converted-space"/>
                <w:rFonts w:ascii="Times New Roman" w:hAnsi="Times New Roman" w:cs="Times New Roman"/>
                <w:i/>
                <w:shd w:val="clear" w:color="auto" w:fill="FFFFFF"/>
              </w:rPr>
              <w:t> </w:t>
            </w:r>
            <w:r>
              <w:rPr>
                <w:rStyle w:val="nfase"/>
                <w:b/>
                <w:bCs/>
                <w:i w:val="0"/>
              </w:rPr>
              <w:t>Sh</w:t>
            </w:r>
            <w:bookmarkStart w:id="0" w:name="_GoBack"/>
            <w:bookmarkEnd w:id="0"/>
            <w:r>
              <w:rPr>
                <w:rStyle w:val="nfase"/>
                <w:b/>
                <w:bCs/>
                <w:i w:val="0"/>
              </w:rPr>
              <w:t>ort talk (</w:t>
            </w:r>
            <w:r w:rsidR="00390208">
              <w:rPr>
                <w:rStyle w:val="nfase"/>
                <w:b/>
                <w:bCs/>
                <w:i w:val="0"/>
              </w:rPr>
              <w:t>5 minutos)</w:t>
            </w:r>
          </w:p>
        </w:tc>
      </w:tr>
    </w:tbl>
    <w:p w:rsidR="00B30977" w:rsidRDefault="00B30977" w:rsidP="007F0337">
      <w:pPr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p w:rsidR="007F0337" w:rsidRPr="007F0337" w:rsidRDefault="007F0337" w:rsidP="007F0337">
      <w:pPr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464"/>
      </w:tblGrid>
      <w:tr w:rsidR="007F0337" w:rsidRPr="007F0337" w:rsidTr="007F0337">
        <w:tc>
          <w:tcPr>
            <w:tcW w:w="9464" w:type="dxa"/>
          </w:tcPr>
          <w:p w:rsidR="007F0337" w:rsidRPr="007F0337" w:rsidRDefault="007F0337" w:rsidP="00C31AE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F69">
              <w:rPr>
                <w:rFonts w:ascii="Times New Roman" w:hAnsi="Times New Roman" w:cs="Times New Roman"/>
                <w:b/>
              </w:rPr>
              <w:t>Título</w:t>
            </w:r>
            <w:r w:rsidRPr="00EB4F69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="00C31AE4" w:rsidRPr="00EB4F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</w:tbl>
    <w:p w:rsidR="007F0337" w:rsidRPr="007F0337" w:rsidRDefault="007F0337" w:rsidP="007F0337">
      <w:pPr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p w:rsidR="007F0337" w:rsidRDefault="007F0337" w:rsidP="007F033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B4F69">
        <w:rPr>
          <w:rFonts w:ascii="Times New Roman" w:hAnsi="Times New Roman" w:cs="Times New Roman"/>
          <w:b/>
        </w:rPr>
        <w:t>Resum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A2B83">
        <w:rPr>
          <w:rFonts w:ascii="Times New Roman" w:hAnsi="Times New Roman" w:cs="Times New Roman"/>
          <w:sz w:val="20"/>
          <w:szCs w:val="20"/>
          <w:u w:val="single"/>
        </w:rPr>
        <w:t>(Fonte Times New Roman, 1</w:t>
      </w:r>
      <w:r>
        <w:rPr>
          <w:rFonts w:ascii="Times New Roman" w:hAnsi="Times New Roman" w:cs="Times New Roman"/>
          <w:sz w:val="20"/>
          <w:szCs w:val="20"/>
          <w:u w:val="single"/>
        </w:rPr>
        <w:t>1</w:t>
      </w:r>
      <w:r w:rsidRPr="001A2B83">
        <w:rPr>
          <w:rFonts w:ascii="Times New Roman" w:hAnsi="Times New Roman" w:cs="Times New Roman"/>
          <w:sz w:val="20"/>
          <w:szCs w:val="20"/>
          <w:u w:val="single"/>
        </w:rPr>
        <w:t>)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464"/>
      </w:tblGrid>
      <w:tr w:rsidR="007F0337" w:rsidTr="00DA1EB5">
        <w:trPr>
          <w:trHeight w:val="9634"/>
        </w:trPr>
        <w:tc>
          <w:tcPr>
            <w:tcW w:w="9464" w:type="dxa"/>
          </w:tcPr>
          <w:p w:rsidR="00B12DBE" w:rsidRDefault="00B12DBE" w:rsidP="00B12DBE">
            <w:pPr>
              <w:spacing w:line="360" w:lineRule="auto"/>
              <w:ind w:firstLine="708"/>
              <w:jc w:val="both"/>
              <w:rPr>
                <w:rFonts w:ascii="Times New Roman" w:hAnsi="Times New Roman" w:cs="Times New Roman"/>
              </w:rPr>
            </w:pPr>
          </w:p>
          <w:p w:rsidR="007F0337" w:rsidRDefault="007F0337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DA1EB5" w:rsidRDefault="00DA1EB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DA1EB5" w:rsidRDefault="00DA1EB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CA64E5" w:rsidRPr="007F0337" w:rsidRDefault="00CA64E5" w:rsidP="007F033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F0337" w:rsidRPr="007F0337" w:rsidRDefault="007F0337" w:rsidP="007F0337">
      <w:pPr>
        <w:spacing w:line="360" w:lineRule="auto"/>
        <w:rPr>
          <w:rFonts w:ascii="Times New Roman" w:hAnsi="Times New Roman" w:cs="Times New Roman"/>
          <w:b/>
          <w:sz w:val="2"/>
          <w:szCs w:val="2"/>
        </w:rPr>
      </w:pPr>
    </w:p>
    <w:sectPr w:rsidR="007F0337" w:rsidRPr="007F0337" w:rsidSect="007F0337">
      <w:pgSz w:w="11906" w:h="16838"/>
      <w:pgMar w:top="709" w:right="1133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rAwMDU2MbYwM7VU0lEKTi0uzszPAykwrgUAzt9J9iwAAAA="/>
  </w:docVars>
  <w:rsids>
    <w:rsidRoot w:val="002E55E0"/>
    <w:rsid w:val="00177577"/>
    <w:rsid w:val="001A2B83"/>
    <w:rsid w:val="002E55E0"/>
    <w:rsid w:val="002E693A"/>
    <w:rsid w:val="00390208"/>
    <w:rsid w:val="0044600F"/>
    <w:rsid w:val="00665D4D"/>
    <w:rsid w:val="007F0337"/>
    <w:rsid w:val="00B12DBE"/>
    <w:rsid w:val="00B30977"/>
    <w:rsid w:val="00C31AE4"/>
    <w:rsid w:val="00C52964"/>
    <w:rsid w:val="00CA64E5"/>
    <w:rsid w:val="00CD08EF"/>
    <w:rsid w:val="00DA1EB5"/>
    <w:rsid w:val="00DD082C"/>
    <w:rsid w:val="00E35774"/>
    <w:rsid w:val="00EB4F69"/>
    <w:rsid w:val="00EB79B9"/>
    <w:rsid w:val="00EF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4237E"/>
  <w15:docId w15:val="{7A8F2028-558C-4D3C-B168-CCBFCB27A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30977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DD082C"/>
    <w:rPr>
      <w:color w:val="0000FF" w:themeColor="hyperlink"/>
      <w:u w:val="single"/>
    </w:rPr>
  </w:style>
  <w:style w:type="table" w:styleId="Tabelacomgrelha">
    <w:name w:val="Table Grid"/>
    <w:basedOn w:val="Tabelanormal"/>
    <w:uiPriority w:val="59"/>
    <w:rsid w:val="00CD08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Tipodeletrapredefinidodopargrafo"/>
    <w:rsid w:val="00EB79B9"/>
  </w:style>
  <w:style w:type="character" w:styleId="nfase">
    <w:name w:val="Emphasis"/>
    <w:basedOn w:val="Tipodeletrapredefinidodopargrafo"/>
    <w:uiPriority w:val="20"/>
    <w:qFormat/>
    <w:rsid w:val="00EB79B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9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ssandro Becker</dc:creator>
  <cp:lastModifiedBy>Alexssandro Geferson Becker</cp:lastModifiedBy>
  <cp:revision>10</cp:revision>
  <dcterms:created xsi:type="dcterms:W3CDTF">2016-02-26T15:23:00Z</dcterms:created>
  <dcterms:modified xsi:type="dcterms:W3CDTF">2017-02-28T15:04:00Z</dcterms:modified>
</cp:coreProperties>
</file>